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1"/>
        <w:tblW w:w="10851" w:type="dxa"/>
        <w:tblInd w:w="-830" w:type="dxa"/>
        <w:tblLook w:val="04A0" w:firstRow="1" w:lastRow="0" w:firstColumn="1" w:lastColumn="0" w:noHBand="0" w:noVBand="1"/>
      </w:tblPr>
      <w:tblGrid>
        <w:gridCol w:w="463"/>
        <w:gridCol w:w="2432"/>
        <w:gridCol w:w="2430"/>
        <w:gridCol w:w="820"/>
        <w:gridCol w:w="812"/>
        <w:gridCol w:w="778"/>
        <w:gridCol w:w="778"/>
        <w:gridCol w:w="778"/>
        <w:gridCol w:w="782"/>
        <w:gridCol w:w="778"/>
      </w:tblGrid>
      <w:tr w:rsidR="008B53F8" w:rsidRPr="008B53F8" w14:paraId="02DCD29D" w14:textId="59D8FDE9" w:rsidTr="009F4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Align w:val="center"/>
          </w:tcPr>
          <w:p w14:paraId="5DE591AE" w14:textId="77777777" w:rsidR="007C2EAD" w:rsidRPr="008B53F8" w:rsidRDefault="007C2EAD" w:rsidP="008B53F8">
            <w:pPr>
              <w:jc w:val="center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ID</w:t>
            </w:r>
          </w:p>
        </w:tc>
        <w:tc>
          <w:tcPr>
            <w:tcW w:w="2432" w:type="dxa"/>
            <w:vAlign w:val="center"/>
          </w:tcPr>
          <w:p w14:paraId="275E82DA" w14:textId="37D26E2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User Story</w:t>
            </w:r>
          </w:p>
        </w:tc>
        <w:tc>
          <w:tcPr>
            <w:tcW w:w="2430" w:type="dxa"/>
            <w:vAlign w:val="center"/>
          </w:tcPr>
          <w:p w14:paraId="6FCEA867" w14:textId="0DBCC4AD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Tasks</w:t>
            </w:r>
          </w:p>
        </w:tc>
        <w:tc>
          <w:tcPr>
            <w:tcW w:w="820" w:type="dxa"/>
            <w:vAlign w:val="center"/>
          </w:tcPr>
          <w:p w14:paraId="46A3BDD2" w14:textId="1BC05C58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1</w:t>
            </w:r>
          </w:p>
        </w:tc>
        <w:tc>
          <w:tcPr>
            <w:tcW w:w="812" w:type="dxa"/>
            <w:vAlign w:val="center"/>
          </w:tcPr>
          <w:p w14:paraId="396405F2" w14:textId="35403F58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2</w:t>
            </w:r>
          </w:p>
        </w:tc>
        <w:tc>
          <w:tcPr>
            <w:tcW w:w="778" w:type="dxa"/>
            <w:vAlign w:val="center"/>
          </w:tcPr>
          <w:p w14:paraId="38987DBA" w14:textId="63C10B63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3</w:t>
            </w:r>
          </w:p>
        </w:tc>
        <w:tc>
          <w:tcPr>
            <w:tcW w:w="778" w:type="dxa"/>
            <w:vAlign w:val="center"/>
          </w:tcPr>
          <w:p w14:paraId="780AA60B" w14:textId="092A58A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4</w:t>
            </w:r>
          </w:p>
        </w:tc>
        <w:tc>
          <w:tcPr>
            <w:tcW w:w="778" w:type="dxa"/>
            <w:vAlign w:val="center"/>
          </w:tcPr>
          <w:p w14:paraId="54C5D3C9" w14:textId="610241FF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5</w:t>
            </w:r>
          </w:p>
        </w:tc>
        <w:tc>
          <w:tcPr>
            <w:tcW w:w="782" w:type="dxa"/>
            <w:vAlign w:val="center"/>
          </w:tcPr>
          <w:p w14:paraId="7AE624CA" w14:textId="3FBA4713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6</w:t>
            </w:r>
          </w:p>
        </w:tc>
        <w:tc>
          <w:tcPr>
            <w:tcW w:w="778" w:type="dxa"/>
            <w:vAlign w:val="center"/>
          </w:tcPr>
          <w:p w14:paraId="7491B666" w14:textId="2E5C289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7</w:t>
            </w:r>
          </w:p>
        </w:tc>
      </w:tr>
      <w:tr w:rsidR="008B53F8" w:rsidRPr="008B53F8" w14:paraId="359CA244" w14:textId="150F5055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C887E97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2432" w:type="dxa"/>
            <w:vMerge w:val="restart"/>
            <w:vAlign w:val="center"/>
          </w:tcPr>
          <w:p w14:paraId="3BDBB85F" w14:textId="5191C8CB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heck my BMI so that I can be updated about my health</w:t>
            </w:r>
          </w:p>
        </w:tc>
        <w:tc>
          <w:tcPr>
            <w:tcW w:w="2430" w:type="dxa"/>
            <w:vAlign w:val="center"/>
          </w:tcPr>
          <w:p w14:paraId="773CE26F" w14:textId="632AA5AC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69E03920" w14:textId="7FDEB159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812" w:type="dxa"/>
            <w:vAlign w:val="center"/>
          </w:tcPr>
          <w:p w14:paraId="671B2435" w14:textId="1D46A21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6195DB" w14:textId="39C5F2E6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47648F3" w14:textId="7A043C84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7038671" w14:textId="0F92816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17EFFC" w14:textId="027BF49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89884D" w14:textId="6863DF7C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0C18A6F" w14:textId="423EA706" w:rsidTr="009F4001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51A7E67E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31424318" w14:textId="77777777" w:rsidR="007C2EAD" w:rsidRPr="008B53F8" w:rsidRDefault="007C2EA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614C8F5" w14:textId="3A1F5EFA" w:rsidR="007C2EAD" w:rsidRPr="008B53F8" w:rsidRDefault="007C2EA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4338411B" w14:textId="7AF8BC50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543E39E" w14:textId="1ABF9F40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05076778" w14:textId="444D0B41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10B3DA8" w14:textId="5AB58E82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81AA6B6" w14:textId="0228FF86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73AEDE4D" w14:textId="79DF798A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89A5BBB" w14:textId="0D469661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E476D02" w14:textId="54BE0ADF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BE8C4FA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BD98004" w14:textId="77777777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210E116" w14:textId="751EF32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1B69D3C" w14:textId="335D3B7B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12" w:type="dxa"/>
            <w:vAlign w:val="center"/>
          </w:tcPr>
          <w:p w14:paraId="62F58890" w14:textId="6230CF86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D5E185" w14:textId="0596359A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FB5590E" w14:textId="6E931A54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069D14" w14:textId="1C65EA00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4A190F" w14:textId="71EB127A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9B3E342" w14:textId="6803B95D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491657C" w14:textId="25221114" w:rsidTr="009F4001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5509E24B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432" w:type="dxa"/>
            <w:vMerge w:val="restart"/>
            <w:vAlign w:val="center"/>
          </w:tcPr>
          <w:p w14:paraId="36C8344B" w14:textId="63B3E636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Get my health suggestion so that I can take necessary steps to keep myself fit</w:t>
            </w:r>
          </w:p>
        </w:tc>
        <w:tc>
          <w:tcPr>
            <w:tcW w:w="2430" w:type="dxa"/>
            <w:vAlign w:val="center"/>
          </w:tcPr>
          <w:p w14:paraId="398AE44F" w14:textId="7622B429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3BCD2FF5" w14:textId="0CCEC19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30168E1" w14:textId="20097ED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7F90EE64" w14:textId="261EEADF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1F93670" w14:textId="23FC906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5C472C5" w14:textId="4B7798A6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7B9636A" w14:textId="55976A2C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6F5E54A" w14:textId="260FFB7F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F306E77" w14:textId="426A0420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C419A12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BC09FF1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7C4E70D" w14:textId="72B52795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59529C04" w14:textId="72E6860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BD66C3D" w14:textId="27530732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55E420C6" w14:textId="191D696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1BEC716" w14:textId="2B3CED0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F05A357" w14:textId="4627EC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1D0A942" w14:textId="03D50D4C" w:rsidR="003149DD" w:rsidRPr="008B53F8" w:rsidRDefault="0065695F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82D1AF6" w14:textId="1F6BDA5A" w:rsidR="003149DD" w:rsidRPr="008B53F8" w:rsidRDefault="0065695F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9AA99E7" w14:textId="75703950" w:rsidTr="009F4001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00A8F31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0241AF9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42BA9EF" w14:textId="179C323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5652041" w14:textId="10B11DF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3B239B7" w14:textId="3747D8E3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06203C58" w14:textId="186203AB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EEE213E" w14:textId="5B5DFA1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2BDF6BE" w14:textId="04A1113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1E8AB2E" w14:textId="2CD0F34D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D53AC45" w14:textId="4E30024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FC86917" w14:textId="3E04B6C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78EF1CD0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432" w:type="dxa"/>
            <w:vMerge w:val="restart"/>
            <w:vAlign w:val="center"/>
          </w:tcPr>
          <w:p w14:paraId="643537A9" w14:textId="7123842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heck my heart rate so that I can know about my heart condition</w:t>
            </w:r>
          </w:p>
        </w:tc>
        <w:tc>
          <w:tcPr>
            <w:tcW w:w="2430" w:type="dxa"/>
            <w:vAlign w:val="center"/>
          </w:tcPr>
          <w:p w14:paraId="68A53A97" w14:textId="432E3704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0601BE02" w14:textId="75D6D7E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3817D37" w14:textId="0B7AAE6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B6DB31B" w14:textId="5F729D2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4CF5C21" w14:textId="3F4F0D75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7187D8" w14:textId="321DB974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36394C65" w14:textId="6712983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5E580F5" w14:textId="22D4B1D8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C1AD37C" w14:textId="60911077" w:rsidTr="009F4001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478A1DED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18AAF03B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0CEC6D2" w14:textId="2ABC80A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1CF0C768" w14:textId="4E25B6F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DB2C6CD" w14:textId="282876B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0E3A3C7" w14:textId="666DA2AD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9ED4A3E" w14:textId="56C40C95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0C03B8D" w14:textId="39606E8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2F0EB39D" w14:textId="4F66DF4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831A0CA" w14:textId="54B76098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7079FF2" w14:textId="62F22D03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C2FF90A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771C8ED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3361334" w14:textId="5E3E0CD0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1BD71D67" w14:textId="17E84FD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8D0F27D" w14:textId="4DDCAE7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3C4F367E" w14:textId="1706A73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B98096" w14:textId="3A238A1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4BD17D0" w14:textId="07A47BF3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37C9C8E0" w14:textId="3891A5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FB5BECD" w14:textId="1A0178B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0A0EB4F" w14:textId="7A65C232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6744CA1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432" w:type="dxa"/>
            <w:vMerge w:val="restart"/>
            <w:vAlign w:val="center"/>
          </w:tcPr>
          <w:p w14:paraId="76E77C7C" w14:textId="5601FB3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keep track of daily calories burn so that I can be updated about my burned calories</w:t>
            </w:r>
          </w:p>
          <w:p w14:paraId="299F9EA1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B954A72" w14:textId="2C6692B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715A9B02" w14:textId="464B8A2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7D3E2747" w14:textId="2CF562D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974399B" w14:textId="6733040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D730ABC" w14:textId="00768083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BEB9C61" w14:textId="435E31D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B23CB16" w14:textId="467F5F6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CD7DE98" w14:textId="4581DC7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EE3655A" w14:textId="70832C61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CA443F9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4D0B00D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4FEC1A9" w14:textId="1CA16F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6DD219F8" w14:textId="5AFECF1B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847CABA" w14:textId="5CDE137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2BDD103" w14:textId="08DBAA92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4023358" w14:textId="5D2CCC5F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4E17AD4" w14:textId="0FA9C571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64813A3" w14:textId="1F7ACF00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34A8A29" w14:textId="21F40AC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9C2C7A1" w14:textId="0DA329BA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4B40BF4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1A3B7CD0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73003FC" w14:textId="74763BA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66F8F1FB" w14:textId="7C5C24B5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79F4874A" w14:textId="4E9EC1D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2162BF5" w14:textId="12B3945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42301431" w14:textId="1AA94DD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F4B31A" w14:textId="7F08417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28AD7B5" w14:textId="1DA9265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848E86" w14:textId="35320E7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70DC739" w14:textId="435C8F3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0713D4F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349E706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30BD86" w14:textId="73A5ED20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5241A2" w14:textId="75F9352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61A6C3B" w14:textId="3B7FDCC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1AED56F" w14:textId="5BCD736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539282C2" w14:textId="7D4EAD2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41F5815" w14:textId="7AC43BA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D4F0011" w14:textId="3F86D671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0EFC17E" w14:textId="32DD8398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34EB7D1" w14:textId="18DEF0AB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6A0817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6938F1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E45B09" w14:textId="0D7E7C4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0BDB9FAF" w14:textId="74790DA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55E45CB" w14:textId="33459F8D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6893C7E" w14:textId="3915A6D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8DF1D46" w14:textId="3BC6ADE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5B906A9" w14:textId="55319C88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006EB28" w14:textId="7D3090C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C38732" w14:textId="5C60F60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A6FD4CE" w14:textId="5726500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870227E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432" w:type="dxa"/>
            <w:vMerge w:val="restart"/>
            <w:vAlign w:val="center"/>
          </w:tcPr>
          <w:p w14:paraId="56D64890" w14:textId="46D0D27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an communicate with doctors so that In emergencies I don’t have to search for them randomly</w:t>
            </w:r>
          </w:p>
          <w:p w14:paraId="75AA9C98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D465CB8" w14:textId="7616454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6D17643" w14:textId="630EB76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C9F1D40" w14:textId="1106B53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D913C39" w14:textId="3373935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2B55C75" w14:textId="1ADBAC6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FEC314C" w14:textId="6B4EFB0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52A2F95" w14:textId="4B2EEC7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3D9AFC0" w14:textId="0ECBDA8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F790117" w14:textId="01385F53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7141145E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68B7542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C236B1A" w14:textId="7837998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3093D31A" w14:textId="469FF4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7FE5C6F" w14:textId="49630CB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2AEA110" w14:textId="73E8B6F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03A8090" w14:textId="7872A13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707C416" w14:textId="50010B6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6C1B909A" w14:textId="6232B13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AADAF51" w14:textId="3D8BB21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EF7787A" w14:textId="242BB129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02BAE3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6C74C2C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6C205CE" w14:textId="6E9565F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1C06623E" w14:textId="01725C9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6EF7E9B2" w14:textId="77ECC85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2D0973C" w14:textId="41BF0DD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3A74533" w14:textId="60A0CAF2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60A8C552" w14:textId="531FD39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9FABB80" w14:textId="4DC4EA2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384511" w14:textId="333C84B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DCD6EC4" w14:textId="78BE687A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36D5BE5B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40F48153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F1225F0" w14:textId="7FD2DF3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0E54048F" w14:textId="1B56BAC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5994115C" w14:textId="51CE79F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31C90E3" w14:textId="59821C3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2B7E423" w14:textId="139696D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763B68D" w14:textId="07066D1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23CC11D0" w14:textId="165811A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BBAFF37" w14:textId="33BBF7D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F171038" w14:textId="0FDDB43B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D1F575A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667052A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93E048E" w14:textId="48736FA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B3D1DCB" w14:textId="6948981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133D8EE" w14:textId="792AA45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A8D9887" w14:textId="6F81252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AA300D7" w14:textId="132538F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525A9A23" w14:textId="1C945F5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13A7DA7" w14:textId="4BAAA0B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57E757" w14:textId="4D20802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93097FC" w14:textId="1252DF62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0F43C31F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2432" w:type="dxa"/>
            <w:vMerge w:val="restart"/>
            <w:vAlign w:val="center"/>
          </w:tcPr>
          <w:p w14:paraId="0609FC4F" w14:textId="6A91018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 xml:space="preserve">As a patient, I want to be able to get help with medication dosage so that I don’t have to go and see a </w:t>
            </w:r>
            <w:r w:rsidRPr="008B53F8">
              <w:rPr>
                <w:rFonts w:cstheme="minorHAnsi"/>
                <w:sz w:val="24"/>
                <w:szCs w:val="24"/>
              </w:rPr>
              <w:lastRenderedPageBreak/>
              <w:t>doctor on my own every time</w:t>
            </w:r>
          </w:p>
          <w:p w14:paraId="4821046B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5B34CAC" w14:textId="47B54185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lastRenderedPageBreak/>
              <w:t>Design user interface</w:t>
            </w:r>
          </w:p>
        </w:tc>
        <w:tc>
          <w:tcPr>
            <w:tcW w:w="820" w:type="dxa"/>
            <w:vAlign w:val="center"/>
          </w:tcPr>
          <w:p w14:paraId="3C24AF27" w14:textId="2100C035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CF06500" w14:textId="73F09298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952EE7D" w14:textId="487BF5DB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C19E232" w14:textId="2468679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292A157" w14:textId="4EC3B9F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509307A" w14:textId="72E1FC3C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0505FDD" w14:textId="62968B59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35EE657" w14:textId="767A49AB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5212E6B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4FEB662" w14:textId="77777777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AA79C93" w14:textId="08092DC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17669958" w14:textId="34DA727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78612F3" w14:textId="6F34D983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E7B7C2" w14:textId="5693A98D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8195F0" w14:textId="12184AF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3AAE86B7" w14:textId="45C0FBE9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633C5AC" w14:textId="446CB16B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C6921A7" w14:textId="27E4BDCB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D9AD728" w14:textId="783CD94F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AB75F64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7D33341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C6219BB" w14:textId="20155CCA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102AC58E" w14:textId="3B6533F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9F410BB" w14:textId="5989600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4DE9D32" w14:textId="79DC5BA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6DD12C4" w14:textId="18131C39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58280A11" w14:textId="178CFDAD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14C449F" w14:textId="18DF38C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1699D24" w14:textId="19E342B1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A25D320" w14:textId="5BBE483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83CDF4B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24EF7D8" w14:textId="77777777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A86EAC4" w14:textId="5D64527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43BFFBB0" w14:textId="348664B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A999016" w14:textId="063542D0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1C0A90" w14:textId="15B47F1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1DE5B06" w14:textId="7F4D8303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4706092" w14:textId="16EC9C22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C1CB5DF" w14:textId="4691FB24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DE55387" w14:textId="0D51D736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619349A" w14:textId="51C22AF3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8216DCF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57E695A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D9C82A8" w14:textId="0F8F907F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F331D38" w14:textId="22D1A05C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4E09B48" w14:textId="4450D25F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35490B" w14:textId="487D61F6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41C2D6A" w14:textId="55F0AFD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282EEEAB" w14:textId="0E2E865E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736D9C4" w14:textId="695C6D8A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0F67C01" w14:textId="17B9EA84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72E0CDB" w14:textId="2AFFF008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08439DC7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432" w:type="dxa"/>
            <w:vMerge w:val="restart"/>
            <w:vAlign w:val="center"/>
          </w:tcPr>
          <w:p w14:paraId="56CC910B" w14:textId="5A03D285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ask for emergency checkup so that I can act on my own for emergency times</w:t>
            </w:r>
          </w:p>
          <w:p w14:paraId="00E542B8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63D39A6" w14:textId="0F9F549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BCE76AD" w14:textId="5F01BCE4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C8B22F0" w14:textId="6BA351D0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428AA5B" w14:textId="0D23FFD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593A902" w14:textId="7807825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F048C53" w14:textId="2043478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82" w:type="dxa"/>
            <w:vAlign w:val="center"/>
          </w:tcPr>
          <w:p w14:paraId="1C62D635" w14:textId="6EF24460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7A82931" w14:textId="526690C2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A997F0C" w14:textId="4940FED0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70B48EF7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59DD86AD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28478E3" w14:textId="632EEB03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47DC4E76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56956657" w14:textId="7386877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CB22841" w14:textId="3919F2E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B902A63" w14:textId="531F9F6A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48FA940" w14:textId="3DEEA3B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6E0B6C6E" w14:textId="5F3612F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D7C4C60" w14:textId="43CC554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B04901C" w14:textId="048ADE6A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DABDEB3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58B763B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243A35C" w14:textId="11A71368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3F9D0755" w14:textId="60B85E0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DACEA42" w14:textId="0B0766C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F9FCAD" w14:textId="3387888A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8140CC4" w14:textId="7F3389AF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2A22120" w14:textId="6BFC6CE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82" w:type="dxa"/>
            <w:vAlign w:val="center"/>
          </w:tcPr>
          <w:p w14:paraId="3D1EC970" w14:textId="3882130D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E832C52" w14:textId="10EFF60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2883367" w14:textId="69483F3F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2CB005AD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432" w:type="dxa"/>
            <w:vMerge w:val="restart"/>
            <w:vAlign w:val="center"/>
          </w:tcPr>
          <w:p w14:paraId="7C472679" w14:textId="14B133A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get daily notifications about my health so that I can be updated</w:t>
            </w:r>
          </w:p>
          <w:p w14:paraId="509BDC14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656C94E" w14:textId="6E7D3DC8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A557432" w14:textId="1BFB2AC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6CFFD23C" w14:textId="35FDA61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EDDD632" w14:textId="718DF810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45ECC6" w14:textId="7735F92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D4A9379" w14:textId="2F43EBEC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82" w:type="dxa"/>
            <w:vAlign w:val="center"/>
          </w:tcPr>
          <w:p w14:paraId="0A538E47" w14:textId="7121AF96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3AF3E96" w14:textId="60BE7310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DFFF70A" w14:textId="4500CD25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115A561A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1A5E8E7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4E4CE5E" w14:textId="19FAAE4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05CCE915" w14:textId="0DA4C2AD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4AA1082" w14:textId="5ED9D875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1A96D2F" w14:textId="6E72672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B74ABA5" w14:textId="6CA453A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3F4E0A5" w14:textId="5BBE78FA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82" w:type="dxa"/>
            <w:vAlign w:val="center"/>
          </w:tcPr>
          <w:p w14:paraId="27C3D80A" w14:textId="345A13D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CAD750" w14:textId="5E73D01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0738142" w14:textId="62B2EDDB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FB4EA5C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A8FC04F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7D17E53" w14:textId="51A04A4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7F637B5" w14:textId="04CD2B0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A32E9CE" w14:textId="6651F65D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D005D53" w14:textId="35EC78B8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3FA979F" w14:textId="772A7C6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8C90C1" w14:textId="23AAEA7B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82" w:type="dxa"/>
            <w:vAlign w:val="center"/>
          </w:tcPr>
          <w:p w14:paraId="07634529" w14:textId="7EB7ECCD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55BC394" w14:textId="1C020E7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8728DB2" w14:textId="2C6AB02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1E28E5C4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432" w:type="dxa"/>
            <w:vMerge w:val="restart"/>
            <w:vAlign w:val="center"/>
          </w:tcPr>
          <w:p w14:paraId="71CF8150" w14:textId="2D677C7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Change my online schedule time so that Everyone knows which time I will be online</w:t>
            </w:r>
          </w:p>
        </w:tc>
        <w:tc>
          <w:tcPr>
            <w:tcW w:w="2430" w:type="dxa"/>
            <w:vAlign w:val="center"/>
          </w:tcPr>
          <w:p w14:paraId="40A0C715" w14:textId="55B817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6E844C94" w14:textId="4DF8B6F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52E74D8" w14:textId="7165434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18947AD" w14:textId="4BE0092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E6F8686" w14:textId="33F30E3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6D01D3C" w14:textId="4E131A1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D72E3DE" w14:textId="5510AA9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3F4822A" w14:textId="15F0DEF8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6AFF6D9" w14:textId="26324F5D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07799FA9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5FEEC3F3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65E02BE6" w14:textId="40FBB72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17E50A3" w14:textId="5990BCA9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480F319" w14:textId="54D2A71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3644120" w14:textId="6CCCF77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A9F5D65" w14:textId="0E75915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17502E6" w14:textId="4DDDDA3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503C984C" w14:textId="23C4154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31B6EE9" w14:textId="54A6825F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9F0FF7E" w14:textId="7E7ACF76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79DA2D3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57C30C6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867F7A4" w14:textId="7613E0A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522667" w14:textId="20A274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B2ECECE" w14:textId="30606B3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8D40244" w14:textId="0E3F3EB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DF84BF" w14:textId="4F54F73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2BFC080" w14:textId="530A8B90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32800F06" w14:textId="3470F90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4875D495" w14:textId="12E44BC8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1B9A459" w14:textId="6B693590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5D8684D3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0CA27CC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098B362" w14:textId="26D06F3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7FC92DCD" w14:textId="1359CCC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A51C382" w14:textId="7DFE7C6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3F6AB9D" w14:textId="2B55D74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489A719D" w14:textId="099CDF9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D3B05CF" w14:textId="5698E3A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5B81801E" w14:textId="283837B0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E38C28F" w14:textId="5B3C0641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F082569" w14:textId="3A0617A9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DB2B935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432" w:type="dxa"/>
            <w:vMerge w:val="restart"/>
            <w:vAlign w:val="center"/>
          </w:tcPr>
          <w:p w14:paraId="25B3677F" w14:textId="6C7AF44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See my patient’s appointment schedules so that I can handle all my patients time to time</w:t>
            </w:r>
          </w:p>
        </w:tc>
        <w:tc>
          <w:tcPr>
            <w:tcW w:w="2430" w:type="dxa"/>
            <w:vAlign w:val="center"/>
          </w:tcPr>
          <w:p w14:paraId="6E962FE7" w14:textId="0FE47C0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5955D37" w14:textId="51706CC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CA0D701" w14:textId="0E8DE4E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0B1402" w14:textId="2360E74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20A21D3" w14:textId="62393DF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0578988" w14:textId="4261B344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63ECC16E" w14:textId="0FBD365A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6C68384" w14:textId="28C8DA36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94830D6" w14:textId="77777777" w:rsidTr="009F400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3A6A69B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2B524CB8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F560278" w14:textId="5073A0E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71A95DFA" w14:textId="04751091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9873C5B" w14:textId="1A094652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231E57" w14:textId="70DB81BE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24FBAAE" w14:textId="490B6F2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7B9A58F" w14:textId="1B698D8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1164FF" w14:textId="68DAE53F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3E5C62D4" w14:textId="3C6800FD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EF28CC0" w14:textId="58B01F9D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2B1A9D1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04CCA227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97562DF" w14:textId="3902AF5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377515" w14:textId="0B5672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39CD457" w14:textId="7492971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6A55E20" w14:textId="579606C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609843A" w14:textId="3270F6E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E21B14" w14:textId="770E3030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013BA27" w14:textId="309997D3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7B9C0DE" w14:textId="7CFACCAA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C577276" w14:textId="2C290800" w:rsidTr="009F4001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A0E8F3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2B993FA5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12B70CA" w14:textId="78AE0AD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E01BE57" w14:textId="610A9511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68D2A32" w14:textId="36BBBAF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FCC5FB2" w14:textId="318FEF85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F35BE52" w14:textId="1F01C78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5A8C39" w14:textId="3B66C13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99A9A5D" w14:textId="0F624FC0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3D24AB83" w14:textId="3C8A7F08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0AF1ADA" w14:textId="06DB2AA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3690092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2432" w:type="dxa"/>
            <w:vMerge w:val="restart"/>
            <w:vAlign w:val="center"/>
          </w:tcPr>
          <w:p w14:paraId="22101391" w14:textId="30049D6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I can set my charging fees so that so that Everyone can know about the visiting fees</w:t>
            </w:r>
          </w:p>
        </w:tc>
        <w:tc>
          <w:tcPr>
            <w:tcW w:w="2430" w:type="dxa"/>
            <w:vAlign w:val="center"/>
          </w:tcPr>
          <w:p w14:paraId="5DCB5467" w14:textId="5B581D95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1BE0BA5B" w14:textId="20C26854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785EC2E" w14:textId="1ACA495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CFDFE84" w14:textId="7BF7DCF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9051134" w14:textId="6C451B8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738CFAF" w14:textId="4EC8446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BD68646" w14:textId="499A20E9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100CC26" w14:textId="32BDA3E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9F4001" w:rsidRPr="008B53F8" w14:paraId="1AECFB98" w14:textId="77777777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398C5A43" w14:textId="77777777" w:rsidR="000D44F7" w:rsidRPr="008B53F8" w:rsidRDefault="000D44F7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86F967A" w14:textId="77777777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BECB3DD" w14:textId="70E75AFA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52BD148E" w14:textId="3C092472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ACA5B4F" w14:textId="45C7EFEC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01DC9BC" w14:textId="224C07A7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1D0D138" w14:textId="59CE601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2F7135C" w14:textId="5D4A3F8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BAE733E" w14:textId="38ED7245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E87CDBF" w14:textId="54AFF96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9F4001" w:rsidRPr="008B53F8" w14:paraId="05703320" w14:textId="7777777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327EA615" w14:textId="77777777" w:rsidR="000D44F7" w:rsidRPr="008B53F8" w:rsidRDefault="000D44F7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FB64DEB" w14:textId="77777777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FD8057D" w14:textId="0E3C212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2D577370" w14:textId="7E00FCB2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EF4602A" w14:textId="54D65F7B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019E1E1" w14:textId="3F19D710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BFB5E8A" w14:textId="5D5C516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56699E4" w14:textId="39ACFA3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C2A9DCB" w14:textId="0845A2ED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9F41FAE" w14:textId="7E00C135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8B53F8" w:rsidRPr="008B53F8" w14:paraId="55C37F62" w14:textId="36A4821B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698AE21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A5CF8FC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BC8C2F4" w14:textId="29B6399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3D52C6A" w14:textId="0775FF78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521A73D" w14:textId="5D6BC061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859C2DC" w14:textId="61CB7FD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1235226" w14:textId="323F242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1E489CF" w14:textId="73F5BA99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47384CB" w14:textId="72881A1D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0201767" w14:textId="3045016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</w:tr>
    </w:tbl>
    <w:p w14:paraId="5942E150" w14:textId="17FCB4C7" w:rsidR="003149DD" w:rsidRDefault="003149DD"/>
    <w:sectPr w:rsidR="003149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UytzCwtLQwNTRS0lEKTi0uzszPAykwqgUA3k7SzywAAAA="/>
  </w:docVars>
  <w:rsids>
    <w:rsidRoot w:val="00C97808"/>
    <w:rsid w:val="000047E1"/>
    <w:rsid w:val="00082FA6"/>
    <w:rsid w:val="000D349E"/>
    <w:rsid w:val="000D44F7"/>
    <w:rsid w:val="000E7343"/>
    <w:rsid w:val="001F63E8"/>
    <w:rsid w:val="00233DD7"/>
    <w:rsid w:val="002722B6"/>
    <w:rsid w:val="0031441B"/>
    <w:rsid w:val="003149DD"/>
    <w:rsid w:val="003E60B8"/>
    <w:rsid w:val="00410966"/>
    <w:rsid w:val="004276DE"/>
    <w:rsid w:val="004330DD"/>
    <w:rsid w:val="005015A2"/>
    <w:rsid w:val="0052332E"/>
    <w:rsid w:val="005B29E9"/>
    <w:rsid w:val="0065695F"/>
    <w:rsid w:val="0075257A"/>
    <w:rsid w:val="007728A6"/>
    <w:rsid w:val="007C2EAD"/>
    <w:rsid w:val="00860191"/>
    <w:rsid w:val="008B350C"/>
    <w:rsid w:val="008B53F8"/>
    <w:rsid w:val="00914071"/>
    <w:rsid w:val="00984ADE"/>
    <w:rsid w:val="009D1D12"/>
    <w:rsid w:val="009F4001"/>
    <w:rsid w:val="00B6758F"/>
    <w:rsid w:val="00C21728"/>
    <w:rsid w:val="00C97808"/>
    <w:rsid w:val="00D84511"/>
    <w:rsid w:val="00D85028"/>
    <w:rsid w:val="00EA1406"/>
    <w:rsid w:val="00F3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3FC97"/>
  <w15:chartTrackingRefBased/>
  <w15:docId w15:val="{8D5672B8-8588-430F-A081-C0ACFE347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2722B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afnan</dc:creator>
  <cp:keywords/>
  <dc:description/>
  <cp:lastModifiedBy>ashraful afnan</cp:lastModifiedBy>
  <cp:revision>4</cp:revision>
  <dcterms:created xsi:type="dcterms:W3CDTF">2020-12-07T17:21:00Z</dcterms:created>
  <dcterms:modified xsi:type="dcterms:W3CDTF">2020-12-07T18:02:00Z</dcterms:modified>
</cp:coreProperties>
</file>